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AE1D6" w14:textId="77777777" w:rsidR="00542962" w:rsidRDefault="00DE4E89">
      <w:pPr>
        <w:pStyle w:val="Title"/>
      </w:pPr>
      <w:r>
        <w:t>Лабораторная работа №3</w:t>
      </w:r>
    </w:p>
    <w:p w14:paraId="6DF66C43" w14:textId="77777777" w:rsidR="00542962" w:rsidRDefault="00DE4E89">
      <w:pPr>
        <w:pStyle w:val="Subtitle"/>
      </w:pPr>
      <w:r>
        <w:t>Информационная безопасность</w:t>
      </w:r>
    </w:p>
    <w:p w14:paraId="21A435E9" w14:textId="52683A39" w:rsidR="00542962" w:rsidRDefault="006E6A66">
      <w:pPr>
        <w:pStyle w:val="Author"/>
      </w:pPr>
      <w:r>
        <w:t>Доре Стевенсон Эдга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00659013"/>
        <w:docPartObj>
          <w:docPartGallery w:val="Table of Contents"/>
          <w:docPartUnique/>
        </w:docPartObj>
      </w:sdtPr>
      <w:sdtEndPr/>
      <w:sdtContent>
        <w:p w14:paraId="33B4FF57" w14:textId="77777777" w:rsidR="00542962" w:rsidRDefault="00DE4E89">
          <w:pPr>
            <w:pStyle w:val="TOCHeading"/>
          </w:pPr>
          <w:r>
            <w:t>Содержание</w:t>
          </w:r>
        </w:p>
        <w:p w14:paraId="41B48253" w14:textId="77777777" w:rsidR="006E6A66" w:rsidRDefault="00DE4E89">
          <w:pPr>
            <w:pStyle w:val="TOC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070381" w:history="1">
            <w:r w:rsidR="006E6A66" w:rsidRPr="00CF51CC">
              <w:rPr>
                <w:rStyle w:val="Hyperlink"/>
                <w:noProof/>
              </w:rPr>
              <w:t>Цель работы</w:t>
            </w:r>
            <w:r w:rsidR="006E6A66">
              <w:rPr>
                <w:noProof/>
                <w:webHidden/>
              </w:rPr>
              <w:tab/>
            </w:r>
            <w:r w:rsidR="006E6A66">
              <w:rPr>
                <w:noProof/>
                <w:webHidden/>
              </w:rPr>
              <w:fldChar w:fldCharType="begin"/>
            </w:r>
            <w:r w:rsidR="006E6A66">
              <w:rPr>
                <w:noProof/>
                <w:webHidden/>
              </w:rPr>
              <w:instrText xml:space="preserve"> PAGEREF _Toc114070381 \h </w:instrText>
            </w:r>
            <w:r w:rsidR="006E6A66">
              <w:rPr>
                <w:noProof/>
                <w:webHidden/>
              </w:rPr>
            </w:r>
            <w:r w:rsidR="006E6A66">
              <w:rPr>
                <w:noProof/>
                <w:webHidden/>
              </w:rPr>
              <w:fldChar w:fldCharType="separate"/>
            </w:r>
            <w:r w:rsidR="006E6A66">
              <w:rPr>
                <w:noProof/>
                <w:webHidden/>
              </w:rPr>
              <w:t>1</w:t>
            </w:r>
            <w:r w:rsidR="006E6A66">
              <w:rPr>
                <w:noProof/>
                <w:webHidden/>
              </w:rPr>
              <w:fldChar w:fldCharType="end"/>
            </w:r>
          </w:hyperlink>
        </w:p>
        <w:p w14:paraId="44F87C33" w14:textId="77777777" w:rsidR="006E6A66" w:rsidRDefault="006E6A66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4070382" w:history="1">
            <w:r w:rsidRPr="00CF51CC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070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18666" w14:textId="77777777" w:rsidR="006E6A66" w:rsidRDefault="006E6A66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14070383" w:history="1">
            <w:r w:rsidRPr="00CF51CC">
              <w:rPr>
                <w:rStyle w:val="Hyperlink"/>
                <w:noProof/>
              </w:rPr>
              <w:t>Создание учетных запис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070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DB0AD" w14:textId="77777777" w:rsidR="006E6A66" w:rsidRDefault="006E6A66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14070384" w:history="1">
            <w:r w:rsidRPr="00CF51CC">
              <w:rPr>
                <w:rStyle w:val="Hyperlink"/>
                <w:noProof/>
              </w:rPr>
              <w:t>Вход в систему от двух пользовате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070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FAA79" w14:textId="77777777" w:rsidR="006E6A66" w:rsidRDefault="006E6A66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14070385" w:history="1">
            <w:r w:rsidRPr="00CF51CC">
              <w:rPr>
                <w:rStyle w:val="Hyperlink"/>
                <w:noProof/>
              </w:rPr>
              <w:t>Принадлежность к групп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070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BC4B1" w14:textId="77777777" w:rsidR="006E6A66" w:rsidRDefault="006E6A66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14070386" w:history="1">
            <w:r w:rsidRPr="00CF51CC">
              <w:rPr>
                <w:rStyle w:val="Hyperlink"/>
                <w:noProof/>
              </w:rPr>
              <w:t>Права и атрибу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070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580E3" w14:textId="77777777" w:rsidR="006E6A66" w:rsidRDefault="006E6A66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14070387" w:history="1">
            <w:r w:rsidRPr="00CF51CC">
              <w:rPr>
                <w:rStyle w:val="Hyperlink"/>
                <w:noProof/>
              </w:rPr>
              <w:t>Таблица 3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070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E3BFC" w14:textId="77777777" w:rsidR="006E6A66" w:rsidRDefault="006E6A66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14070388" w:history="1">
            <w:r w:rsidRPr="00CF51CC">
              <w:rPr>
                <w:rStyle w:val="Hyperlink"/>
                <w:noProof/>
              </w:rPr>
              <w:t>Таблица 3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070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0233D" w14:textId="77777777" w:rsidR="006E6A66" w:rsidRDefault="006E6A66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4070389" w:history="1">
            <w:r w:rsidRPr="00CF51CC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070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4BC31" w14:textId="77777777" w:rsidR="00542962" w:rsidRDefault="00DE4E89">
          <w:r>
            <w:fldChar w:fldCharType="end"/>
          </w:r>
        </w:p>
      </w:sdtContent>
    </w:sdt>
    <w:p w14:paraId="10F48642" w14:textId="77777777" w:rsidR="00542962" w:rsidRDefault="00DE4E89">
      <w:pPr>
        <w:pStyle w:val="Heading1"/>
      </w:pPr>
      <w:bookmarkStart w:id="0" w:name="цель-работы"/>
      <w:bookmarkStart w:id="1" w:name="_Toc114070381"/>
      <w:r>
        <w:t>Цель работы</w:t>
      </w:r>
      <w:bookmarkEnd w:id="1"/>
    </w:p>
    <w:p w14:paraId="0FCF5F61" w14:textId="77777777" w:rsidR="00542962" w:rsidRDefault="00DE4E89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218AD811" w14:textId="77777777" w:rsidR="00542962" w:rsidRDefault="00DE4E89">
      <w:pPr>
        <w:pStyle w:val="Heading1"/>
      </w:pPr>
      <w:bookmarkStart w:id="2" w:name="выполнение-лабораторной-работы"/>
      <w:bookmarkStart w:id="3" w:name="_Toc114070382"/>
      <w:bookmarkEnd w:id="0"/>
      <w:r>
        <w:t>Выполнение лабораторной работы</w:t>
      </w:r>
      <w:bookmarkEnd w:id="3"/>
    </w:p>
    <w:p w14:paraId="668FD71F" w14:textId="77777777" w:rsidR="00542962" w:rsidRDefault="00DE4E89">
      <w:pPr>
        <w:pStyle w:val="Heading2"/>
      </w:pPr>
      <w:bookmarkStart w:id="4" w:name="создание-учетных-записей"/>
      <w:bookmarkStart w:id="5" w:name="_Toc114070383"/>
      <w:r>
        <w:t>Создание учетных записей</w:t>
      </w:r>
      <w:bookmarkEnd w:id="5"/>
    </w:p>
    <w:p w14:paraId="373C9D06" w14:textId="77777777" w:rsidR="00542962" w:rsidRDefault="00DE4E89">
      <w:pPr>
        <w:pStyle w:val="FirstParagraph"/>
      </w:pPr>
      <w:r>
        <w:t xml:space="preserve">Создаём новые учётные записи guest и guest2, используя учетную запись администратора и команду </w:t>
      </w:r>
      <w:r>
        <w:rPr>
          <w:rStyle w:val="VerbatimChar"/>
        </w:rPr>
        <w:t>useradd</w:t>
      </w:r>
      <w:r>
        <w:t>.</w:t>
      </w:r>
    </w:p>
    <w:p w14:paraId="2B60C413" w14:textId="77777777" w:rsidR="00542962" w:rsidRDefault="00DE4E89">
      <w:pPr>
        <w:pStyle w:val="BodyText"/>
      </w:pPr>
      <w:r>
        <w:t>Пос</w:t>
      </w:r>
      <w:r>
        <w:t xml:space="preserve">ле этого зададим пароль с помощью команды </w:t>
      </w:r>
      <w:r>
        <w:rPr>
          <w:rStyle w:val="VerbatimChar"/>
        </w:rPr>
        <w:t>passwd</w:t>
      </w:r>
      <w:r>
        <w:t>, используя учетную запись администратора. (рис. @fig:001)</w:t>
      </w:r>
    </w:p>
    <w:p w14:paraId="3A4EDF06" w14:textId="77777777" w:rsidR="00542962" w:rsidRDefault="00DE4E89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436CFA87" wp14:editId="46D3F63E">
            <wp:extent cx="5334000" cy="2923760"/>
            <wp:effectExtent l="0" t="0" r="0" b="0"/>
            <wp:docPr id="1" name="Picture" descr="Создание учётных запис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ECEC603" w14:textId="77777777" w:rsidR="00542962" w:rsidRDefault="00DE4E89">
      <w:pPr>
        <w:pStyle w:val="ImageCaption"/>
      </w:pPr>
      <w:r>
        <w:t>Создание учётных записей</w:t>
      </w:r>
    </w:p>
    <w:p w14:paraId="5D8F6350" w14:textId="77777777" w:rsidR="00542962" w:rsidRDefault="00DE4E89">
      <w:pPr>
        <w:pStyle w:val="Heading2"/>
      </w:pPr>
      <w:bookmarkStart w:id="7" w:name="вход-в-систему-от-двух-пользователей"/>
      <w:bookmarkStart w:id="8" w:name="_Toc114070384"/>
      <w:bookmarkEnd w:id="4"/>
      <w:r>
        <w:t>Вход в систему от двух пользователей</w:t>
      </w:r>
      <w:bookmarkEnd w:id="8"/>
    </w:p>
    <w:p w14:paraId="60E1E893" w14:textId="77777777" w:rsidR="00542962" w:rsidRDefault="00DE4E89">
      <w:pPr>
        <w:pStyle w:val="FirstParagraph"/>
      </w:pPr>
      <w:r>
        <w:t xml:space="preserve">Добавляем пользователя guest2 в группу guest командой </w:t>
      </w:r>
      <w:r>
        <w:rPr>
          <w:rStyle w:val="VerbatimChar"/>
        </w:rPr>
        <w:t>gpasswd -a guest2 guest</w:t>
      </w:r>
      <w:r>
        <w:t>.</w:t>
      </w:r>
    </w:p>
    <w:p w14:paraId="55A43A8C" w14:textId="77777777" w:rsidR="00542962" w:rsidRDefault="00DE4E89">
      <w:pPr>
        <w:pStyle w:val="BodyText"/>
      </w:pPr>
      <w:r>
        <w:t>Входим</w:t>
      </w:r>
      <w:r>
        <w:t xml:space="preserve"> в систему в одной консоли от имени пользователя guest, определяем директорию, в которой находимся, с помощью команды pwd.</w:t>
      </w:r>
    </w:p>
    <w:p w14:paraId="18670353" w14:textId="77777777" w:rsidR="00542962" w:rsidRDefault="00DE4E89">
      <w:pPr>
        <w:pStyle w:val="BodyText"/>
      </w:pPr>
      <w:r>
        <w:t>Аналогичные действия выполняем во второй консоли для пользователя guest2. (рис. @fig:002)</w:t>
      </w:r>
    </w:p>
    <w:p w14:paraId="42F7414C" w14:textId="77777777" w:rsidR="00542962" w:rsidRDefault="00DE4E89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4C9A8343" wp14:editId="5EAA79E7">
            <wp:extent cx="4619625" cy="4457700"/>
            <wp:effectExtent l="0" t="0" r="0" b="0"/>
            <wp:docPr id="2" name="Picture" descr="Вход в систему от двух пользоват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290D8A7" w14:textId="77777777" w:rsidR="00542962" w:rsidRDefault="00DE4E89">
      <w:pPr>
        <w:pStyle w:val="ImageCaption"/>
      </w:pPr>
      <w:r>
        <w:t>Вход в систему от двух пользователей</w:t>
      </w:r>
    </w:p>
    <w:p w14:paraId="29D4428E" w14:textId="77777777" w:rsidR="00542962" w:rsidRDefault="00DE4E89">
      <w:pPr>
        <w:pStyle w:val="Heading2"/>
      </w:pPr>
      <w:bookmarkStart w:id="10" w:name="принадлежность-к-группам"/>
      <w:bookmarkStart w:id="11" w:name="_Toc114070385"/>
      <w:bookmarkEnd w:id="7"/>
      <w:r>
        <w:t>Прин</w:t>
      </w:r>
      <w:r>
        <w:t>адлежность к группам</w:t>
      </w:r>
      <w:bookmarkEnd w:id="11"/>
    </w:p>
    <w:p w14:paraId="4F0A0ACA" w14:textId="77777777" w:rsidR="00542962" w:rsidRDefault="00DE4E89">
      <w:pPr>
        <w:pStyle w:val="FirstParagraph"/>
      </w:pPr>
      <w:r>
        <w:t>Для обоих пользователей уточняем имя пользователя, группу, кто в неё входит и к каким группам принадлежат пользователи.</w:t>
      </w:r>
    </w:p>
    <w:p w14:paraId="4F4CD2FB" w14:textId="77777777" w:rsidR="00542962" w:rsidRDefault="00DE4E89">
      <w:pPr>
        <w:pStyle w:val="BodyText"/>
      </w:pPr>
      <w:r>
        <w:t xml:space="preserve">С помощью команд </w:t>
      </w:r>
      <w:r>
        <w:rPr>
          <w:rStyle w:val="VerbatimChar"/>
        </w:rPr>
        <w:t>groups guest</w:t>
      </w:r>
      <w:r>
        <w:t xml:space="preserve"> и </w:t>
      </w:r>
      <w:r>
        <w:rPr>
          <w:rStyle w:val="VerbatimChar"/>
        </w:rPr>
        <w:t>groups guest2</w:t>
      </w:r>
      <w:r>
        <w:t xml:space="preserve"> определяем в какие группы входят пользователи guest и guest2. Результ</w:t>
      </w:r>
      <w:r>
        <w:t xml:space="preserve">ат индентичен выводу команд </w:t>
      </w:r>
      <w:r>
        <w:rPr>
          <w:rStyle w:val="VerbatimChar"/>
        </w:rPr>
        <w:t>id -Gn</w:t>
      </w:r>
      <w:r>
        <w:t xml:space="preserve"> и </w:t>
      </w:r>
      <w:r>
        <w:rPr>
          <w:rStyle w:val="VerbatimChar"/>
        </w:rPr>
        <w:t>id -G</w:t>
      </w:r>
      <w:r>
        <w:t>. (рис. @fig:003)</w:t>
      </w:r>
    </w:p>
    <w:p w14:paraId="5146BABA" w14:textId="77777777" w:rsidR="00542962" w:rsidRDefault="00DE4E89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4D138795" wp14:editId="014531DB">
            <wp:extent cx="3943350" cy="3619500"/>
            <wp:effectExtent l="0" t="0" r="0" b="0"/>
            <wp:docPr id="3" name="Picture" descr="Информация о пользовател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1765FB8" w14:textId="77777777" w:rsidR="00542962" w:rsidRDefault="00DE4E89">
      <w:pPr>
        <w:pStyle w:val="ImageCaption"/>
      </w:pPr>
      <w:r>
        <w:t>Информация о пользователях</w:t>
      </w:r>
    </w:p>
    <w:p w14:paraId="5542C9C5" w14:textId="77777777" w:rsidR="00542962" w:rsidRDefault="00DE4E89">
      <w:pPr>
        <w:pStyle w:val="BodyText"/>
      </w:pPr>
      <w:r>
        <w:t xml:space="preserve">Также эту же информацию можно было получить, воспользовавшись командой </w:t>
      </w:r>
      <w:r>
        <w:rPr>
          <w:rStyle w:val="VerbatimChar"/>
        </w:rPr>
        <w:t>cat /etc/group</w:t>
      </w:r>
      <w:r>
        <w:t>.</w:t>
      </w:r>
    </w:p>
    <w:p w14:paraId="7E435FAE" w14:textId="77777777" w:rsidR="00542962" w:rsidRDefault="00DE4E89">
      <w:pPr>
        <w:pStyle w:val="BodyText"/>
      </w:pPr>
      <w:r>
        <w:t xml:space="preserve">С помощью команды </w:t>
      </w:r>
      <w:r>
        <w:rPr>
          <w:rStyle w:val="VerbatimChar"/>
        </w:rPr>
        <w:t>newgrp guest</w:t>
      </w:r>
      <w:r>
        <w:t xml:space="preserve"> регистрируем пользователя guest2 в группе guest.</w:t>
      </w:r>
    </w:p>
    <w:p w14:paraId="79BAA399" w14:textId="77777777" w:rsidR="00542962" w:rsidRDefault="00DE4E89">
      <w:pPr>
        <w:pStyle w:val="Heading2"/>
      </w:pPr>
      <w:bookmarkStart w:id="13" w:name="права-и-атрибуты"/>
      <w:bookmarkStart w:id="14" w:name="_Toc114070386"/>
      <w:bookmarkEnd w:id="10"/>
      <w:r>
        <w:t>Права и атрибуты</w:t>
      </w:r>
      <w:bookmarkEnd w:id="14"/>
    </w:p>
    <w:p w14:paraId="08231B7F" w14:textId="77777777" w:rsidR="00542962" w:rsidRDefault="00DE4E89">
      <w:pPr>
        <w:pStyle w:val="FirstParagraph"/>
      </w:pPr>
      <w:r>
        <w:t xml:space="preserve">От имени пользователя guest изменяем права директории /home/guest, разрешив все действия для пользователей группы при помощи команды </w:t>
      </w:r>
      <w:r>
        <w:rPr>
          <w:rStyle w:val="VerbatimChar"/>
        </w:rPr>
        <w:t>chmod g+rwx /home/guest</w:t>
      </w:r>
      <w:r>
        <w:t>.</w:t>
      </w:r>
    </w:p>
    <w:p w14:paraId="45E294CD" w14:textId="77777777" w:rsidR="00542962" w:rsidRDefault="00DE4E89">
      <w:pPr>
        <w:pStyle w:val="BodyText"/>
      </w:pPr>
      <w:r>
        <w:t xml:space="preserve">От имени пользователя guest снимаем с директории /home/guest/dir1 все атрибуты командой </w:t>
      </w:r>
      <w:r>
        <w:rPr>
          <w:rStyle w:val="VerbatimChar"/>
        </w:rPr>
        <w:t>chmod 000 dirl</w:t>
      </w:r>
      <w:r>
        <w:t>. (рис. @fig:004)</w:t>
      </w:r>
    </w:p>
    <w:p w14:paraId="2073691F" w14:textId="77777777" w:rsidR="00542962" w:rsidRDefault="00DE4E89">
      <w:pPr>
        <w:pStyle w:val="CaptionedFigure"/>
      </w:pPr>
      <w:bookmarkStart w:id="15" w:name="fig:004"/>
      <w:r>
        <w:rPr>
          <w:noProof/>
        </w:rPr>
        <w:lastRenderedPageBreak/>
        <w:drawing>
          <wp:inline distT="0" distB="0" distL="0" distR="0" wp14:anchorId="5696400D" wp14:editId="5D2413FB">
            <wp:extent cx="4781550" cy="3714750"/>
            <wp:effectExtent l="0" t="0" r="0" b="0"/>
            <wp:docPr id="4" name="Picture" descr="Снятие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6948C47" w14:textId="77777777" w:rsidR="00542962" w:rsidRDefault="00DE4E89">
      <w:pPr>
        <w:pStyle w:val="ImageCaption"/>
      </w:pPr>
      <w:r>
        <w:t>Снятие атрибутов</w:t>
      </w:r>
    </w:p>
    <w:p w14:paraId="0BD6343F" w14:textId="77777777" w:rsidR="00542962" w:rsidRDefault="00DE4E89">
      <w:pPr>
        <w:pStyle w:val="Heading2"/>
      </w:pPr>
      <w:bookmarkStart w:id="16" w:name="таблица-3.1"/>
      <w:bookmarkStart w:id="17" w:name="_Toc114070387"/>
      <w:bookmarkEnd w:id="13"/>
      <w:r>
        <w:t>Таблица 3.1</w:t>
      </w:r>
      <w:bookmarkEnd w:id="17"/>
    </w:p>
    <w:p w14:paraId="339F0E0F" w14:textId="77777777" w:rsidR="00542962" w:rsidRDefault="00DE4E89">
      <w:pPr>
        <w:pStyle w:val="FirstParagraph"/>
      </w:pPr>
      <w:r>
        <w:t>Меняя атрибуты у директории dir1 и файла file1 от имени пользователя guest и делая проверку от пользователя guest2, заполняем таблицу: (рис. @fig:005 — @fig:008)</w:t>
      </w:r>
    </w:p>
    <w:p w14:paraId="77EB1FA0" w14:textId="77777777" w:rsidR="00542962" w:rsidRDefault="00DE4E89">
      <w:pPr>
        <w:pStyle w:val="BodyText"/>
      </w:pPr>
      <w:bookmarkStart w:id="18" w:name="fig:005"/>
      <w:r>
        <w:rPr>
          <w:noProof/>
        </w:rPr>
        <w:lastRenderedPageBreak/>
        <w:drawing>
          <wp:inline distT="0" distB="0" distL="0" distR="0" wp14:anchorId="4C1F60A5" wp14:editId="6ACB7953">
            <wp:extent cx="5334000" cy="4445000"/>
            <wp:effectExtent l="0" t="0" r="0" b="0"/>
            <wp:docPr id="5" name="Picture" descr="Права директории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  <w:r>
        <w:t xml:space="preserve"> </w:t>
      </w:r>
      <w:bookmarkStart w:id="19" w:name="fig:006"/>
      <w:r>
        <w:rPr>
          <w:noProof/>
        </w:rPr>
        <w:lastRenderedPageBreak/>
        <w:drawing>
          <wp:inline distT="0" distB="0" distL="0" distR="0" wp14:anchorId="1AFA47C3" wp14:editId="0E9FB8D1">
            <wp:extent cx="5334000" cy="4485673"/>
            <wp:effectExtent l="0" t="0" r="0" b="0"/>
            <wp:docPr id="6" name="Picture" descr="Права директории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  <w:r>
        <w:t xml:space="preserve"> </w:t>
      </w:r>
      <w:bookmarkStart w:id="20" w:name="fig:007"/>
      <w:r>
        <w:rPr>
          <w:noProof/>
        </w:rPr>
        <w:lastRenderedPageBreak/>
        <w:drawing>
          <wp:inline distT="0" distB="0" distL="0" distR="0" wp14:anchorId="2081ED83" wp14:editId="33818E49">
            <wp:extent cx="5334000" cy="4527765"/>
            <wp:effectExtent l="0" t="0" r="0" b="0"/>
            <wp:docPr id="7" name="Picture" descr="Права директории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  <w:r>
        <w:t xml:space="preserve"> </w:t>
      </w:r>
      <w:bookmarkStart w:id="21" w:name="fig:008"/>
      <w:r>
        <w:rPr>
          <w:noProof/>
        </w:rPr>
        <w:drawing>
          <wp:inline distT="0" distB="0" distL="0" distR="0" wp14:anchorId="0C3C5C3E" wp14:editId="02AB6236">
            <wp:extent cx="5334000" cy="1323342"/>
            <wp:effectExtent l="0" t="0" r="0" b="0"/>
            <wp:docPr id="8" name="Picture" descr="Права директории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12293696" w14:textId="77777777" w:rsidR="00542962" w:rsidRDefault="00DE4E89">
      <w:pPr>
        <w:pStyle w:val="Heading2"/>
      </w:pPr>
      <w:bookmarkStart w:id="22" w:name="таблица-3.2"/>
      <w:bookmarkStart w:id="23" w:name="_Toc114070388"/>
      <w:bookmarkEnd w:id="16"/>
      <w:r>
        <w:t>Таблица 3.2</w:t>
      </w:r>
      <w:bookmarkEnd w:id="23"/>
    </w:p>
    <w:p w14:paraId="521FDCE7" w14:textId="77777777" w:rsidR="00542962" w:rsidRDefault="00DE4E89">
      <w:pPr>
        <w:pStyle w:val="FirstParagraph"/>
      </w:pPr>
      <w:r>
        <w:t>На основани</w:t>
      </w:r>
      <w:r>
        <w:t>и заполненной таблицы определяем те или иные минимально необходимые права для выполнения пользователем guest2 операций внутри директории dir1 и заполняем таблицу 3.2. (рис. @fig:009)</w:t>
      </w:r>
    </w:p>
    <w:p w14:paraId="2B6A5D8A" w14:textId="77777777" w:rsidR="00542962" w:rsidRDefault="00DE4E89">
      <w:pPr>
        <w:pStyle w:val="CaptionedFigure"/>
      </w:pPr>
      <w:bookmarkStart w:id="24" w:name="fig:009"/>
      <w:r>
        <w:rPr>
          <w:noProof/>
        </w:rPr>
        <w:lastRenderedPageBreak/>
        <w:drawing>
          <wp:inline distT="0" distB="0" distL="0" distR="0" wp14:anchorId="03E36120" wp14:editId="4511C23F">
            <wp:extent cx="5334000" cy="2194180"/>
            <wp:effectExtent l="0" t="0" r="0" b="0"/>
            <wp:docPr id="9" name="Picture" descr="Минимальные 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2A9345E2" w14:textId="77777777" w:rsidR="00542962" w:rsidRDefault="00DE4E89">
      <w:pPr>
        <w:pStyle w:val="ImageCaption"/>
      </w:pPr>
      <w:r>
        <w:t>Минимальные права</w:t>
      </w:r>
    </w:p>
    <w:p w14:paraId="6EECC544" w14:textId="77777777" w:rsidR="00542962" w:rsidRDefault="00DE4E89">
      <w:pPr>
        <w:pStyle w:val="Heading1"/>
      </w:pPr>
      <w:bookmarkStart w:id="25" w:name="выводы"/>
      <w:bookmarkStart w:id="26" w:name="_Toc114070389"/>
      <w:bookmarkEnd w:id="2"/>
      <w:bookmarkEnd w:id="22"/>
      <w:r>
        <w:t>Выводы</w:t>
      </w:r>
      <w:bookmarkEnd w:id="26"/>
    </w:p>
    <w:p w14:paraId="0C58BD90" w14:textId="77777777" w:rsidR="00542962" w:rsidRDefault="00DE4E89">
      <w:pPr>
        <w:pStyle w:val="FirstParagraph"/>
      </w:pPr>
      <w:r>
        <w:t>Получил практические навыки работы в консоли с</w:t>
      </w:r>
      <w:r>
        <w:t xml:space="preserve"> атрибутами файлов для групп пользователей.</w:t>
      </w:r>
      <w:bookmarkEnd w:id="25"/>
    </w:p>
    <w:sectPr w:rsidR="0054296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5D024" w14:textId="77777777" w:rsidR="00DE4E89" w:rsidRDefault="00DE4E89">
      <w:pPr>
        <w:spacing w:after="0"/>
      </w:pPr>
      <w:r>
        <w:separator/>
      </w:r>
    </w:p>
  </w:endnote>
  <w:endnote w:type="continuationSeparator" w:id="0">
    <w:p w14:paraId="4F08C3F9" w14:textId="77777777" w:rsidR="00DE4E89" w:rsidRDefault="00DE4E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14672" w14:textId="77777777" w:rsidR="00DE4E89" w:rsidRDefault="00DE4E89">
      <w:r>
        <w:separator/>
      </w:r>
    </w:p>
  </w:footnote>
  <w:footnote w:type="continuationSeparator" w:id="0">
    <w:p w14:paraId="13149A8F" w14:textId="77777777" w:rsidR="00DE4E89" w:rsidRDefault="00DE4E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B38D5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42962"/>
    <w:rsid w:val="00590D07"/>
    <w:rsid w:val="006E6A66"/>
    <w:rsid w:val="00784D58"/>
    <w:rsid w:val="008D6863"/>
    <w:rsid w:val="00B86B75"/>
    <w:rsid w:val="00BC48D5"/>
    <w:rsid w:val="00C36279"/>
    <w:rsid w:val="00DE4E8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86C235"/>
  <w15:docId w15:val="{6D8363B5-96FD-4B4F-A0FD-4D4B046C2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E6A6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E6A6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446</Words>
  <Characters>2547</Characters>
  <Application>Microsoft Office Word</Application>
  <DocSecurity>0</DocSecurity>
  <Lines>21</Lines>
  <Paragraphs>5</Paragraphs>
  <ScaleCrop>false</ScaleCrop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евкович Константин Анатольевич</dc:creator>
  <cp:keywords/>
  <cp:lastModifiedBy>Доре Стевенсон Эдгар</cp:lastModifiedBy>
  <cp:revision>2</cp:revision>
  <dcterms:created xsi:type="dcterms:W3CDTF">2021-10-16T00:02:00Z</dcterms:created>
  <dcterms:modified xsi:type="dcterms:W3CDTF">2022-09-14T14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